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383212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445291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450008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405276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364645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442854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428143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37793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50635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441031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434984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354371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384193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472928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44412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44953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53433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43158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343168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38818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379404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40927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399824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368632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386792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35054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427855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338688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469728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369899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35302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469689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39830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487148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ов Егор Игоревич НПМбд-01-20</dc:creator>
  <dc:language>ru-RU</dc:language>
  <cp:keywords/>
  <dcterms:created xsi:type="dcterms:W3CDTF">2021-09-04T23:21:33Z</dcterms:created>
  <dcterms:modified xsi:type="dcterms:W3CDTF">2021-09-04T2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